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40054382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6973AB17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33DDBFF1" wp14:editId="5D19604F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5778C17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26461610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69C93721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6754EC97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6524A3EF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4FBA639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31A500CC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1EFC0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A47701E" w14:textId="3CD7058C" w:rsidR="00305DB4" w:rsidRPr="00DA2355" w:rsidRDefault="00C0551F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YŞE SAMAST</w:t>
            </w:r>
          </w:p>
        </w:tc>
      </w:tr>
      <w:tr w:rsidR="00305DB4" w:rsidRPr="00DA2355" w14:paraId="6F67D9CC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C5A0B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4B719DC" w14:textId="036CA350" w:rsidR="00305DB4" w:rsidRPr="00DA2355" w:rsidRDefault="00C0551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İMYA</w:t>
            </w:r>
          </w:p>
        </w:tc>
      </w:tr>
      <w:tr w:rsidR="00305DB4" w:rsidRPr="00DA2355" w14:paraId="4BA6C24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B4EE2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AE23F7" w14:textId="10D590CF" w:rsidR="00305DB4" w:rsidRPr="00DA2355" w:rsidRDefault="00C0551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YUNUS KAYA</w:t>
            </w:r>
          </w:p>
        </w:tc>
      </w:tr>
      <w:tr w:rsidR="004B17FC" w:rsidRPr="00DA2355" w14:paraId="2E082EAF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777E7E5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5336FC77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AF3B809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2E7D72F" w14:textId="4C0BAD35" w:rsidR="007F33E0" w:rsidRPr="00DA2355" w:rsidRDefault="0077285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28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Q RESIN SENTEZİ VE KİŞİSEL BAKIM ÜRÜNLERİNDE UYGULAMALARI</w:t>
            </w:r>
          </w:p>
        </w:tc>
      </w:tr>
      <w:tr w:rsidR="007A0ED3" w:rsidRPr="00DA2355" w14:paraId="3C56A1EB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F804BA0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E236A0" w14:textId="64985B95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C0551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C0551F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C0551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228876B6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28E8FB5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22BFCB5" w14:textId="4F85DB6D" w:rsidR="000B7954" w:rsidRPr="00DA2355" w:rsidRDefault="0077285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105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C8A5916" w14:textId="39AEEADD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0551F">
              <w:rPr>
                <w:rFonts w:ascii="Times New Roman" w:hAnsi="Times New Roman" w:cs="Times New Roman"/>
                <w:sz w:val="24"/>
                <w:szCs w:val="24"/>
              </w:rPr>
              <w:t>13.30</w:t>
            </w:r>
          </w:p>
        </w:tc>
      </w:tr>
      <w:tr w:rsidR="007A0ED3" w:rsidRPr="00DA2355" w14:paraId="26F7CE9C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83EF629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2767F20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335ED889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BBE044D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3B7B858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0A27CE8E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42BD51C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109B5D81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8A5BBDC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6924DAA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5E65DC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1A7FB2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45ABD9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827389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3B20B2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06300B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11FE1CB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F261D1D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4379863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C14069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59B85" w14:textId="77777777" w:rsidR="00C14069" w:rsidRDefault="00C14069" w:rsidP="005F3207">
      <w:pPr>
        <w:spacing w:after="0" w:line="240" w:lineRule="auto"/>
      </w:pPr>
      <w:r>
        <w:separator/>
      </w:r>
    </w:p>
  </w:endnote>
  <w:endnote w:type="continuationSeparator" w:id="0">
    <w:p w14:paraId="53A7EE1B" w14:textId="77777777" w:rsidR="00C14069" w:rsidRDefault="00C14069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15FA478F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4B552B61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1D6DF7D1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1EC8BCA8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3D97FA36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3CE36" w14:textId="77777777" w:rsidR="00C14069" w:rsidRDefault="00C14069" w:rsidP="005F3207">
      <w:pPr>
        <w:spacing w:after="0" w:line="240" w:lineRule="auto"/>
      </w:pPr>
      <w:r>
        <w:separator/>
      </w:r>
    </w:p>
  </w:footnote>
  <w:footnote w:type="continuationSeparator" w:id="0">
    <w:p w14:paraId="0CD8037F" w14:textId="77777777" w:rsidR="00C14069" w:rsidRDefault="00C14069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8281143">
    <w:abstractNumId w:val="3"/>
  </w:num>
  <w:num w:numId="2" w16cid:durableId="1391005131">
    <w:abstractNumId w:val="1"/>
  </w:num>
  <w:num w:numId="3" w16cid:durableId="1537890967">
    <w:abstractNumId w:val="2"/>
  </w:num>
  <w:num w:numId="4" w16cid:durableId="3400134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72852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0551F"/>
    <w:rsid w:val="00C14069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C792F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36FA95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11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yşe Samast</cp:lastModifiedBy>
  <cp:revision>5</cp:revision>
  <cp:lastPrinted>2020-06-01T13:59:00Z</cp:lastPrinted>
  <dcterms:created xsi:type="dcterms:W3CDTF">2021-10-12T06:08:00Z</dcterms:created>
  <dcterms:modified xsi:type="dcterms:W3CDTF">2024-01-12T09:58:00Z</dcterms:modified>
</cp:coreProperties>
</file>